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July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June 26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f12b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2Z</dcterms:created>
  <dcterms:modified xsi:type="dcterms:W3CDTF">2019-03-13T16:15:02Z</dcterms:modified>
</cp:coreProperties>
</file>